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93ca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08:45:38Z</dcterms:created>
  <dcterms:modified xsi:type="dcterms:W3CDTF">2022-01-20T08:45:38Z</dcterms:modified>
</cp:coreProperties>
</file>